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Prestigious International Theatre Arts Scholarship Program</w:t>
      </w:r>
    </w:p>
    <w:bookmarkEnd w:id="20"/>
    <w:p>
      <w:pPr>
        <w:pStyle w:val="BodyText"/>
      </w:pPr>
      <w:r>
        <w:t xml:space="preserve">[Your Full Name]</w:t>
      </w:r>
    </w:p>
    <w:p>
      <w:pPr>
        <w:pStyle w:val="BodyText"/>
      </w:pPr>
      <w:r>
        <w:t xml:space="preserve">[Your Address]</w:t>
      </w:r>
    </w:p>
    <w:p>
      <w:pPr>
        <w:pStyle w:val="BodyText"/>
      </w:pPr>
      <w:r>
        <w:t xml:space="preserve">Dar es Salaam, Tanzania</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International Theatre Arts Scholarship Program</w:t>
      </w:r>
    </w:p>
    <w:p>
      <w:pPr>
        <w:pStyle w:val="BodyText"/>
      </w:pPr>
      <w:r>
        <w:t xml:space="preserve">[Organization Name]</w:t>
      </w:r>
    </w:p>
    <w:p>
      <w:pPr>
        <w:pStyle w:val="BodyText"/>
      </w:pPr>
      <w:r>
        <w:t xml:space="preserve">[Organization Address]</w:t>
      </w:r>
    </w:p>
    <w:bookmarkStart w:id="21" w:name="X99af62c3ebb6a0e8c582f0439ae5e36f58aa77f"/>
    <w:p>
      <w:pPr>
        <w:pStyle w:val="Heading2"/>
      </w:pPr>
      <w:r>
        <w:t xml:space="preserve">Subject: Formal Application for International Theatre Arts Scholarship with Focus on Tanzanian Cultural Storytelling</w:t>
      </w:r>
    </w:p>
    <w:bookmarkEnd w:id="21"/>
    <w:p>
      <w:pPr>
        <w:pStyle w:val="FirstParagraph"/>
      </w:pPr>
      <w:r>
        <w:t xml:space="preserve">Dear Esteemed Selection Committee,</w:t>
      </w:r>
    </w:p>
    <w:p>
      <w:pPr>
        <w:pStyle w:val="BodyText"/>
      </w:pPr>
      <w:r>
        <w:t xml:space="preserve">It is with profound enthusiasm and deep respect for the transformative power of theatre that I submit this Scholarship Application Letter as an aspiring Actor from Tanzania Dar es Salaam. I am writing to express my unwavering commitment to advancing my craft through rigorous international training while honoring the rich cultural tapestry of East Africa. As a young artist whose life has been shaped by the vibrant storytelling traditions of Dar es Salaam, I believe this scholarship represents not merely an educational opportunity but a vital bridge between Tanzania's indigenous performing arts and global theatrical excellence.</w:t>
      </w:r>
    </w:p>
    <w:p>
      <w:pPr>
        <w:pStyle w:val="BodyText"/>
      </w:pPr>
      <w:r>
        <w:t xml:space="preserve">My journey as an Actor began amidst the lively streets of Mwanza Road in Dar es Salaam, where I witnessed how theatre becomes the heartbeat of community resilience. At age 16, I joined the Dar es Salaam Theatre Collective (DTCL), where I performed in street plays addressing HIV/AIDS awareness and women's empowerment—works that reached over 50,000 people across informal settlements. This grassroots experience taught me that acting transcends entertainment; it is a catalyst for social change. When I later collaborated with the National Theatre of Tanzania on the production "Mama Africa," I realized how my cultural identity could be a unique asset in global storytelling—not as exoticism, but as authentic voice.</w:t>
      </w:r>
    </w:p>
    <w:p>
      <w:pPr>
        <w:pStyle w:val="BodyText"/>
      </w:pPr>
      <w:r>
        <w:t xml:space="preserve">The significance of this scholarship to my development cannot be overstated. While Tanzania Dar es Salaam boasts incredible artistic energy, the lack of specialized acting training in Swahili-language contemporary theatre limits our capacity to share stories globally. I have trained at the University of Dar es Salaam's Department of Performing Arts, where I graduated with distinction in Theatre Studies, but my ambition demands deeper technical mastery. This scholarship would enable me to study under renowned directors at the Royal Academy of Dramatic Art (RADA) in London while developing a thesis on "Fusion Theatre: Integrating Swahili Oral Traditions with Modern Performance Techniques." My vision is to establish a training center in Dar es Salaam that merges African storytelling with international techniques—something I cannot achieve without this foundational education.</w:t>
      </w:r>
    </w:p>
    <w:p>
      <w:pPr>
        <w:pStyle w:val="BodyText"/>
      </w:pPr>
      <w:r>
        <w:t xml:space="preserve">I have already begun preparing for this transition. Last month, I directed a youth ensemble at the Boma Theatre in Dar es Salaam, creating an original play titled "Zawadi za Siku" (Gifts of Today) that combined traditional ngoma rhythms with contemporary drama to address climate anxiety among Tanzanian youth. The production drew capacity crowds and sparked partnerships with four secondary schools across Dar es Salaam. This project exemplifies how my work roots itself in local realities while seeking universal resonance—a balance this scholarship will help me refine on a global scale.</w:t>
      </w:r>
    </w:p>
    <w:p>
      <w:pPr>
        <w:pStyle w:val="BodyText"/>
      </w:pPr>
      <w:r>
        <w:t xml:space="preserve">What makes me uniquely qualified is my dual commitment to both preservation and innovation. In Dar es Salaam, I co-founded "Tales from the Coast," a community initiative teaching storytelling techniques to 200+ children in Kariakoo Market through puppetry and oral narratives. This work has earned me recognition from Tanzania's Ministry of Arts as an Emerging Cultural Leader (2023). However, to scale this impact, I require advanced skills in movement-based theatre, text analysis for non-English languages, and cross-cultural collaboration—precisely what this scholarship provides. My academic record includes a 3.8 GPA in Theatre Studies at UDSM and participation in the prestigious East African Theatre Festival (2022), where my performance as a refugee mother in "The Long Walk" was noted for "emotional authenticity that transcended language."</w:t>
      </w:r>
    </w:p>
    <w:p>
      <w:pPr>
        <w:pStyle w:val="BodyText"/>
      </w:pPr>
      <w:r>
        <w:t xml:space="preserve">I am acutely aware that receiving this scholarship would mean more than personal advancement. In Tanzania Dar es Salaam, where cultural institutions often struggle with funding, my training abroad must directly serve our community. My proposed post-graduation plan includes:</w:t>
      </w:r>
    </w:p>
    <w:p>
      <w:pPr>
        <w:numPr>
          <w:ilvl w:val="0"/>
          <w:numId w:val="1001"/>
        </w:numPr>
        <w:pStyle w:val="Compact"/>
      </w:pPr>
      <w:r>
        <w:t xml:space="preserve">Establishing "Tara" (Tanzania Actor's Resource Alliance) in Dar es Salaam to provide free masterclasses for emerging artists</w:t>
      </w:r>
    </w:p>
    <w:p>
      <w:pPr>
        <w:numPr>
          <w:ilvl w:val="0"/>
          <w:numId w:val="1001"/>
        </w:numPr>
        <w:pStyle w:val="Compact"/>
      </w:pPr>
      <w:r>
        <w:t xml:space="preserve">Developing a curriculum integrating Swahili proverbs and oral history into Western acting techniques</w:t>
      </w:r>
    </w:p>
    <w:p>
      <w:pPr>
        <w:numPr>
          <w:ilvl w:val="0"/>
          <w:numId w:val="1001"/>
        </w:numPr>
        <w:pStyle w:val="Compact"/>
      </w:pPr>
      <w:r>
        <w:t xml:space="preserve">Creating touring productions that showcase Tanzanian narratives at international festivals like Edinburgh Fringe</w:t>
      </w:r>
    </w:p>
    <w:p>
      <w:pPr>
        <w:pStyle w:val="FirstParagraph"/>
      </w:pPr>
      <w:r>
        <w:t xml:space="preserve">This Scholarship Application Letter is not merely a request—it is a pledge. I promise to honor the trust placed in me by becoming an ambassador for Tanzanian storytelling worldwide while ensuring every skill learned abroad returns to Dar es Salaam as community wealth. My parents, who supported my theatre dreams despite financial hardship, instilled in me that art belongs to the people; this scholarship would allow me to amplify that principle.</w:t>
      </w:r>
    </w:p>
    <w:p>
      <w:pPr>
        <w:pStyle w:val="BodyText"/>
      </w:pPr>
      <w:r>
        <w:t xml:space="preserve">As an Actor from Tanzania Dar es Salaam, I carry the stories of Mzee Juma and Mama Fatuma’s market stalls, of children dancing at Msasani Beach under kipande stars. These are not just anecdotes—they are the living foundation upon which I build my art. With this scholarship, I will transform these stories into a global dialogue that celebrates Africa's narrative sovereignty without losing its soul.</w:t>
      </w:r>
    </w:p>
    <w:p>
      <w:pPr>
        <w:pStyle w:val="BodyText"/>
      </w:pPr>
      <w:r>
        <w:t xml:space="preserve">I have attached my portfolio including video performances, academic transcripts, and letters of recommendation from Professor Amina Kassim (U of D Dar es Salaam) and Director Samuel Mwakwere (National Theatre of Tanzania). I welcome the opportunity to discuss how my journey as an Actor aligns with your mission to empower artists who use theatre as a tool for cultural dignity.</w:t>
      </w:r>
    </w:p>
    <w:p>
      <w:pPr>
        <w:pStyle w:val="BodyText"/>
      </w:pPr>
      <w:r>
        <w:t xml:space="preserve">Thank you for considering this Scholarship Application Letter from a young Artist committed to making Dar es Salaam and Tanzania visible on the world stage. I eagerly anticipate the possibility of contributing to your program's legacy through authentic, transformative storytelling rooted in East African soil.</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Key Terms Included: Scholarship Application Letter (used as subject line), Actor (repeated in context 5x), Tanzania Dar es Salaam (referenced 7x with specific loc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dc:title>
  <dc:creator/>
  <dc:language>en</dc:language>
  <cp:keywords/>
  <dcterms:created xsi:type="dcterms:W3CDTF">2026-07-21T06:09:54Z</dcterms:created>
  <dcterms:modified xsi:type="dcterms:W3CDTF">2026-07-21T06:09:54Z</dcterms:modified>
</cp:coreProperties>
</file>

<file path=docProps/custom.xml><?xml version="1.0" encoding="utf-8"?>
<Properties xmlns="http://schemas.openxmlformats.org/officeDocument/2006/custom-properties" xmlns:vt="http://schemas.openxmlformats.org/officeDocument/2006/docPropsVTypes"/>
</file>